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internship-application-letter"/>
    <w:p>
      <w:pPr>
        <w:pStyle w:val="Heading1"/>
      </w:pPr>
      <w:r>
        <w:t xml:space="preserve">Internship Application Letter</w:t>
      </w:r>
    </w:p>
    <w:p>
      <w:pPr>
        <w:pStyle w:val="FirstParagraph"/>
      </w:pPr>
      <w:r>
        <w:t xml:space="preserve">Data Scientist Internship Opportunity - Kathmandu, Nepal</w:t>
      </w:r>
    </w:p>
    <w:bookmarkEnd w:id="20"/>
    <w:p>
      <w:pPr>
        <w:pStyle w:val="BodyText"/>
      </w:pPr>
      <w:r>
        <w:rPr>
          <w:bCs/>
          <w:b/>
        </w:rPr>
        <w:t xml:space="preserve">Shreya Maharjan</w:t>
      </w:r>
      <w:r>
        <w:br/>
      </w:r>
      <w:r>
        <w:t xml:space="preserve">College of Information Technology</w:t>
      </w:r>
      <w:r>
        <w:br/>
      </w:r>
      <w:r>
        <w:t xml:space="preserve">Tribhuvan University, Kathmandu</w:t>
      </w:r>
      <w:r>
        <w:br/>
      </w:r>
      <w:r>
        <w:t xml:space="preserve">Nepal</w:t>
      </w:r>
      <w:r>
        <w:br/>
      </w:r>
      <w:r>
        <w:t xml:space="preserve">shreya.maharjan@email.com | +977 9841234567</w:t>
      </w:r>
    </w:p>
    <w:p>
      <w:pPr>
        <w:pStyle w:val="BodyText"/>
      </w:pPr>
      <w:r>
        <w:t xml:space="preserve">Date: October 26, 2023</w:t>
      </w:r>
    </w:p>
    <w:p>
      <w:pPr>
        <w:pStyle w:val="BodyText"/>
      </w:pPr>
      <w:r>
        <w:t xml:space="preserve">To the Hiring Team,</w:t>
      </w:r>
    </w:p>
    <w:p>
      <w:pPr>
        <w:pStyle w:val="BodyText"/>
      </w:pPr>
      <w:r>
        <w:t xml:space="preserve">TechNepal Innovations Pvt. Ltd.</w:t>
      </w:r>
      <w:r>
        <w:br/>
      </w:r>
      <w:r>
        <w:t xml:space="preserve">Innovation Hub, Thamel,</w:t>
      </w:r>
      <w:r>
        <w:br/>
      </w:r>
      <w:r>
        <w:t xml:space="preserve">Kathmandu, Nepal</w:t>
      </w:r>
    </w:p>
    <w:bookmarkStart w:id="21" w:name="X7214391d8e6bd5a2fd6e2fef56c5c42350d910e"/>
    <w:p>
      <w:pPr>
        <w:pStyle w:val="Heading2"/>
      </w:pPr>
      <w:r>
        <w:t xml:space="preserve">Subject: Application for Data Scientist Internship Position</w:t>
      </w:r>
    </w:p>
    <w:p>
      <w:pPr>
        <w:pStyle w:val="FirstParagraph"/>
      </w:pPr>
      <w:r>
        <w:t xml:space="preserve">Dear Hiring Team,</w:t>
      </w:r>
    </w:p>
    <w:p>
      <w:pPr>
        <w:pStyle w:val="BodyText"/>
      </w:pPr>
      <w:r>
        <w:t xml:space="preserve">I am writing to express my enthusiastic interest in the Data Scientist Internship position at TechNepal Innovations Pvt. Ltd., as advertised on the Nepal Computer Society job portal. As a final-year undergraduate student in Data Science at Tribhuvan University's College of Information Technology, I have dedicated myself to mastering analytical frameworks and machine learning techniques that directly align with your company's mission to drive data-centric innovation across Nepal Kathmandu's burgeoning tech ecosystem. This</w:t>
      </w:r>
      <w:r>
        <w:t xml:space="preserve"> </w:t>
      </w:r>
      <w:r>
        <w:rPr>
          <w:bCs/>
          <w:b/>
        </w:rPr>
        <w:t xml:space="preserve">Internship Application Letter</w:t>
      </w:r>
      <w:r>
        <w:t xml:space="preserve"> </w:t>
      </w:r>
      <w:r>
        <w:t xml:space="preserve">serves as my formal submission for the Data Scientist role within your esteemed organization in</w:t>
      </w:r>
      <w:r>
        <w:t xml:space="preserve"> </w:t>
      </w:r>
      <w:r>
        <w:rPr>
          <w:bCs/>
          <w:b/>
        </w:rPr>
        <w:t xml:space="preserve">Nepal Kathmandu</w:t>
      </w:r>
      <w:r>
        <w:t xml:space="preserve">.</w:t>
      </w:r>
    </w:p>
    <w:p>
      <w:pPr>
        <w:pStyle w:val="BodyText"/>
      </w:pPr>
      <w:r>
        <w:t xml:space="preserve">My academic journey has equipped me with a robust foundation in statistical modeling, Python programming, and big data processing – skills I have actively applied through multiple projects that reflect Nepal's unique socioeconomic context. For instance, I developed a predictive model using scikit-learn to forecast agricultural yield fluctuations in Chitwan district based on monsoon patterns and soil data. This project not only achieved 89% accuracy but also demonstrated how</w:t>
      </w:r>
      <w:r>
        <w:t xml:space="preserve"> </w:t>
      </w:r>
      <w:r>
        <w:rPr>
          <w:bCs/>
          <w:b/>
        </w:rPr>
        <w:t xml:space="preserve">Data Scientist</w:t>
      </w:r>
      <w:r>
        <w:t xml:space="preserve"> </w:t>
      </w:r>
      <w:r>
        <w:t xml:space="preserve">methodologies can address critical local challenges – a perspective I believe resonates deeply with TechNepal Innovations' community-focused approach to technology. My capstone project involved building a sentiment analysis tool for Nepali social media posts about public transport disruptions, which was later adopted by the Kathmandu Metropolitan City's transportation department for real-time service optimization.</w:t>
      </w:r>
    </w:p>
    <w:p>
      <w:pPr>
        <w:pStyle w:val="BodyText"/>
      </w:pPr>
      <w:r>
        <w:t xml:space="preserve">What particularly excites me about this opportunity is TechNepal Innovations' pioneering work in leveraging data to solve Nepal-specific problems. In a country where digital transformation is accelerating at an unprecedented pace, Kathmandu has emerged as the epicenter of Nepal's tech revolution, with startups like yours bridging traditional challenges through artificial intelligence. I've closely followed your recent initiative using geospatial data to optimize waste management routes across Kathmandu Valley – an application that perfectly exemplifies how</w:t>
      </w:r>
      <w:r>
        <w:t xml:space="preserve"> </w:t>
      </w:r>
      <w:r>
        <w:rPr>
          <w:bCs/>
          <w:b/>
        </w:rPr>
        <w:t xml:space="preserve">Data Scientist</w:t>
      </w:r>
      <w:r>
        <w:t xml:space="preserve"> </w:t>
      </w:r>
      <w:r>
        <w:t xml:space="preserve">expertise can create tangible social impact in</w:t>
      </w:r>
      <w:r>
        <w:t xml:space="preserve"> </w:t>
      </w:r>
      <w:r>
        <w:rPr>
          <w:bCs/>
          <w:b/>
        </w:rPr>
        <w:t xml:space="preserve">Nepal Kathmandu</w:t>
      </w:r>
      <w:r>
        <w:t xml:space="preserve">. I am eager to contribute my skills in Python, SQL, and Tableau while learning from your team's innovative applications of machine learning in Nepal's unique regulatory environment.</w:t>
      </w:r>
    </w:p>
    <w:p>
      <w:pPr>
        <w:pStyle w:val="BodyText"/>
      </w:pPr>
      <w:r>
        <w:t xml:space="preserve">My technical toolkit includes advanced proficiency in Python libraries (Pandas, NumPy, TensorFlow), experience with cloud platforms (AWS S3 for data storage), and expertise in statistical analysis using R. Beyond technical competencies, I bring cultural fluency essential for navigating Nepal's tech landscape: I speak Nepali natively and possess working knowledge of Newari language – skills that facilitate seamless communication with local stakeholders across Kathmandu's diverse communities. During my internship at a Kathmandu-based health analytics startup, I collaborated with field staff to clean mobile survey data from remote villages, developing a solution that reduced data processing time by 40%. This experience solidified my understanding of how cultural context influences data collection and interpretation in Nepal's socioeconomic framework.</w:t>
      </w:r>
    </w:p>
    <w:p>
      <w:pPr>
        <w:pStyle w:val="BodyText"/>
      </w:pPr>
      <w:r>
        <w:t xml:space="preserve">I am particularly drawn to your commitment to nurturing local talent within Nepal Kathmandu. The city's transformation into South Asia's next tech hub – with initiatives like the Nepal Tech Hub and expanding venture capital funding – presents an unparalleled opportunity for young analysts like myself to grow alongside industry pioneers. Your company's emphasis on "data for social good" aligns perfectly with my belief that technology should serve communities first, especially in Nepal where digital literacy is rapidly evolving across urban centers like Kathmandu. I've observed how your team's recent partnership with the National Statistics Office demonstrates this philosophy, and I would be honored to contribute to such meaningful work as a Data Scientist intern.</w:t>
      </w:r>
    </w:p>
    <w:p>
      <w:pPr>
        <w:pStyle w:val="BodyText"/>
      </w:pPr>
      <w:r>
        <w:t xml:space="preserve">My academic projects consistently emphasize scalability for Nepal's infrastructure realities. When developing my credit risk assessment model for rural banking cooperatives in my Machine Learning course, I specifically optimized algorithms for low-bandwidth environments common in Nepal's secondary cities. This pragmatism stems from understanding that data solutions must be accessible across all of</w:t>
      </w:r>
      <w:r>
        <w:t xml:space="preserve"> </w:t>
      </w:r>
      <w:r>
        <w:rPr>
          <w:bCs/>
          <w:b/>
        </w:rPr>
        <w:t xml:space="preserve">Nepal Kathmandu</w:t>
      </w:r>
      <w:r>
        <w:t xml:space="preserve">'s diverse communities – from the bustling streets of Thamel to the foothills near Patan. I am keen to apply this same mindset under your mentorship, learning how TechNepal Innovations adapts international best practices to Nepal's unique operational context.</w:t>
      </w:r>
    </w:p>
    <w:p>
      <w:pPr>
        <w:pStyle w:val="BodyText"/>
      </w:pPr>
      <w:r>
        <w:t xml:space="preserve">What sets me apart is my dual perspective as both a local Nepali student and an emerging data professional. I've attended multiple Nepal Data Science meetups in Kathmandu, where I've engaged with practitioners discussing challenges like data privacy regulations in Nepal or building models for monsoon-affected agriculture. These interactions have sharpened my understanding of the ethical considerations that shape</w:t>
      </w:r>
      <w:r>
        <w:t xml:space="preserve"> </w:t>
      </w:r>
      <w:r>
        <w:rPr>
          <w:bCs/>
          <w:b/>
        </w:rPr>
        <w:t xml:space="preserve">Data Scientist</w:t>
      </w:r>
      <w:r>
        <w:t xml:space="preserve"> </w:t>
      </w:r>
      <w:r>
        <w:t xml:space="preserve">work in our country. I am particularly interested in your team's work with renewable energy analytics – a domain where precise data modeling directly impacts Nepal's sustainability goals, and one I believe has immense potential for innovation within Kathmandu's growing green tech sector.</w:t>
      </w:r>
    </w:p>
    <w:p>
      <w:pPr>
        <w:pStyle w:val="BodyText"/>
      </w:pPr>
      <w:r>
        <w:t xml:space="preserve">I would welcome the opportunity to discuss how my background in statistical analysis, passion for Nepal-specific problem-solving, and commitment to ethical data practices align with your team's objectives. Thank you for considering my application as a dedicated Data Science student eager to contribute meaningfully to Nepal Kathmandu's technological advancement. I have attached my resume for your review and welcome the chance to discuss this opportunity further at your convenience.</w:t>
      </w:r>
    </w:p>
    <w:p>
      <w:pPr>
        <w:pStyle w:val="BodyText"/>
      </w:pPr>
      <w:r>
        <w:t xml:space="preserve">Sincerely,</w:t>
      </w:r>
      <w:r>
        <w:br/>
      </w:r>
      <w:r>
        <w:rPr>
          <w:bCs/>
          <w:b/>
        </w:rPr>
        <w:t xml:space="preserve">Shreya Maharjan</w:t>
      </w:r>
      <w:r>
        <w:br/>
      </w:r>
      <w:r>
        <w:t xml:space="preserve">Data Science Student, Tribhuvan University</w:t>
      </w:r>
      <w:r>
        <w:br/>
      </w:r>
      <w:r>
        <w:t xml:space="preserve">Kathmandu, Nepal</w:t>
      </w:r>
    </w:p>
    <w:p>
      <w:pPr>
        <w:pStyle w:val="BodyText"/>
      </w:pPr>
      <w:r>
        <w:t xml:space="preserve">This</w:t>
      </w:r>
      <w:r>
        <w:t xml:space="preserve"> </w:t>
      </w:r>
      <w:r>
        <w:rPr>
          <w:bCs/>
          <w:b/>
        </w:rPr>
        <w:t xml:space="preserve">Internship Application Letter</w:t>
      </w:r>
      <w:r>
        <w:t xml:space="preserve"> </w:t>
      </w:r>
      <w:r>
        <w:t xml:space="preserve">reflects my deep commitment to applying Data Science expertise within Nepal Kathmandu's unique technological ecosystem. I am confident that my academic background, local cultural understanding, and passion for solving Nepal-specific challenges make me an ideal candidate for your Data Scientist Internship progra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7-14T21:02:00Z</dcterms:created>
  <dcterms:modified xsi:type="dcterms:W3CDTF">2026-07-14T21:02:00Z</dcterms:modified>
</cp:coreProperties>
</file>

<file path=docProps/custom.xml><?xml version="1.0" encoding="utf-8"?>
<Properties xmlns="http://schemas.openxmlformats.org/officeDocument/2006/custom-properties" xmlns:vt="http://schemas.openxmlformats.org/officeDocument/2006/docPropsVTypes"/>
</file>